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2A6659" w14:textId="77777777" w:rsidR="00767B6F" w:rsidRDefault="007A4C54" w:rsidP="007A4C54">
      <w:pPr>
        <w:jc w:val="center"/>
      </w:pPr>
      <w:r>
        <w:rPr>
          <w:noProof/>
        </w:rPr>
        <w:drawing>
          <wp:inline distT="0" distB="0" distL="0" distR="0" wp14:anchorId="3E93580C" wp14:editId="07777777">
            <wp:extent cx="3378374" cy="82554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assare Logo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8374" cy="825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5D034E" w14:textId="3C68015B" w:rsidR="007A4C54" w:rsidRDefault="007A4C54" w:rsidP="007A4C54">
      <w:pPr>
        <w:jc w:val="center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/>
      </w:r>
    </w:p>
    <w:p w14:paraId="1D86361D" w14:textId="77777777" w:rsidR="007A4C54" w:rsidRPr="007C601D" w:rsidRDefault="007A4C54" w:rsidP="007A4C54">
      <w:pPr>
        <w:pStyle w:val="ListParagraph"/>
        <w:numPr>
          <w:ilvl w:val="0"/>
          <w:numId w:val="3"/>
        </w:numPr>
        <w:rPr>
          <w:rFonts w:ascii="Arial" w:hAnsi="Arial" w:cs="Arial"/>
          <w:sz w:val="28"/>
        </w:rPr>
      </w:pPr>
      <w:r w:rsidRPr="007C601D">
        <w:rPr>
          <w:rFonts w:ascii="Arial" w:hAnsi="Arial" w:cs="Arial"/>
          <w:sz w:val="28"/>
        </w:rPr>
        <w:t>Case Import</w:t>
      </w:r>
    </w:p>
    <w:p w14:paraId="3D972756" w14:textId="77777777" w:rsidR="005D584B" w:rsidRDefault="005D584B" w:rsidP="007A4C54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ase Branch</w:t>
      </w:r>
    </w:p>
    <w:p w14:paraId="36572D0D" w14:textId="77777777" w:rsidR="005D584B" w:rsidRDefault="005D584B" w:rsidP="005D584B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ase Information &gt; Branch</w:t>
      </w:r>
    </w:p>
    <w:p w14:paraId="7F48EECA" w14:textId="77777777" w:rsidR="00792EC0" w:rsidRPr="005D584B" w:rsidRDefault="00792EC0" w:rsidP="005D584B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First Call &gt; Case Options &gt; Branch</w:t>
      </w:r>
    </w:p>
    <w:p w14:paraId="32FA514D" w14:textId="77777777" w:rsidR="005D584B" w:rsidRDefault="007A4C54" w:rsidP="007A4C54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ase Number</w:t>
      </w:r>
    </w:p>
    <w:p w14:paraId="19C51467" w14:textId="77777777" w:rsidR="007A4C54" w:rsidRDefault="00C40407" w:rsidP="005D584B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in Menu &gt; </w:t>
      </w:r>
      <w:r w:rsidR="007A4C54">
        <w:rPr>
          <w:rFonts w:ascii="Arial" w:hAnsi="Arial" w:cs="Arial"/>
          <w:sz w:val="24"/>
        </w:rPr>
        <w:t>Case Identifier</w:t>
      </w:r>
    </w:p>
    <w:p w14:paraId="27087358" w14:textId="77777777" w:rsidR="00C40407" w:rsidRDefault="00C40407" w:rsidP="007A4C54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ase Type</w:t>
      </w:r>
    </w:p>
    <w:p w14:paraId="02C5C59B" w14:textId="77777777" w:rsidR="007A4C54" w:rsidRDefault="0029465B" w:rsidP="00C40407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Case Information &gt; </w:t>
      </w:r>
      <w:r w:rsidR="007A4C54">
        <w:rPr>
          <w:rFonts w:ascii="Arial" w:hAnsi="Arial" w:cs="Arial"/>
          <w:sz w:val="24"/>
        </w:rPr>
        <w:t>At Need Box checked</w:t>
      </w:r>
    </w:p>
    <w:p w14:paraId="52990EC7" w14:textId="77777777" w:rsidR="00C40407" w:rsidRDefault="007A4C54" w:rsidP="007A4C54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ase Created At</w:t>
      </w:r>
    </w:p>
    <w:p w14:paraId="6C9E1108" w14:textId="77777777" w:rsidR="007A4C54" w:rsidRDefault="0029465B" w:rsidP="00C40407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Case </w:t>
      </w:r>
      <w:r w:rsidR="00C40407">
        <w:rPr>
          <w:rFonts w:ascii="Arial" w:hAnsi="Arial" w:cs="Arial"/>
          <w:sz w:val="24"/>
        </w:rPr>
        <w:t>Created &gt; Pin Menu</w:t>
      </w:r>
    </w:p>
    <w:p w14:paraId="42E3C245" w14:textId="77777777" w:rsidR="00272A27" w:rsidRDefault="007A4C54" w:rsidP="007A4C54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ase Status</w:t>
      </w:r>
    </w:p>
    <w:p w14:paraId="088BA131" w14:textId="77777777" w:rsidR="007A4C54" w:rsidRDefault="0029465B" w:rsidP="00272A27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ase Information &gt; Case Status</w:t>
      </w:r>
    </w:p>
    <w:p w14:paraId="6444D075" w14:textId="77777777" w:rsidR="00BE545D" w:rsidRDefault="007A4C54" w:rsidP="007A4C54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Decedent Title </w:t>
      </w:r>
    </w:p>
    <w:p w14:paraId="55A5B196" w14:textId="77777777" w:rsidR="007A4C54" w:rsidRDefault="007A4C54" w:rsidP="00BE545D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First Call &gt; </w:t>
      </w:r>
      <w:r w:rsidR="00BE545D">
        <w:rPr>
          <w:rFonts w:ascii="Arial" w:hAnsi="Arial" w:cs="Arial"/>
          <w:sz w:val="24"/>
        </w:rPr>
        <w:t>Deceased Vitals &gt; Title</w:t>
      </w:r>
    </w:p>
    <w:p w14:paraId="4540698E" w14:textId="77777777" w:rsidR="00BE545D" w:rsidRDefault="00BE545D" w:rsidP="00BE545D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Vital Statistics &gt; Basic Information &gt; Title</w:t>
      </w:r>
    </w:p>
    <w:p w14:paraId="4E020D5D" w14:textId="77777777" w:rsidR="005D584B" w:rsidRDefault="005D584B" w:rsidP="005D584B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cedent First Name</w:t>
      </w:r>
    </w:p>
    <w:p w14:paraId="4292A15A" w14:textId="77777777" w:rsidR="005D584B" w:rsidRDefault="005D584B" w:rsidP="005D584B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First Call &gt; Deceased Vitals &gt; First Name</w:t>
      </w:r>
    </w:p>
    <w:p w14:paraId="51D03626" w14:textId="77777777" w:rsidR="005D584B" w:rsidRDefault="005D584B" w:rsidP="005D584B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Vital Statistics &gt; Basic Information &gt; First Name</w:t>
      </w:r>
    </w:p>
    <w:p w14:paraId="73BAD7FE" w14:textId="77777777" w:rsidR="00272A27" w:rsidRDefault="00272A27" w:rsidP="00272A27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cedent Middle Name</w:t>
      </w:r>
    </w:p>
    <w:p w14:paraId="0F6D89A0" w14:textId="77777777" w:rsidR="00272A27" w:rsidRDefault="00272A27" w:rsidP="00272A27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First Call &gt; Deceased Vitals &gt; Middle Name</w:t>
      </w:r>
    </w:p>
    <w:p w14:paraId="6227107C" w14:textId="77777777" w:rsidR="00272A27" w:rsidRDefault="00272A27" w:rsidP="00272A27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Vital Statistics &gt; Basic Information &gt; Middle Name</w:t>
      </w:r>
    </w:p>
    <w:p w14:paraId="18B337B3" w14:textId="77777777" w:rsidR="00272A27" w:rsidRDefault="00AD6912" w:rsidP="00272A27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cedent Last Name</w:t>
      </w:r>
    </w:p>
    <w:p w14:paraId="622079A9" w14:textId="77777777" w:rsidR="00AD6912" w:rsidRDefault="00AD6912" w:rsidP="00AD6912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First Call &gt; </w:t>
      </w:r>
      <w:r w:rsidR="00792EC0">
        <w:rPr>
          <w:rFonts w:ascii="Arial" w:hAnsi="Arial" w:cs="Arial"/>
          <w:sz w:val="24"/>
        </w:rPr>
        <w:t>Deceased Vitals &gt; Last Name</w:t>
      </w:r>
    </w:p>
    <w:p w14:paraId="51333E86" w14:textId="77777777" w:rsidR="00792EC0" w:rsidRDefault="00792EC0" w:rsidP="00AD6912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Vital Statistics &gt; Basic Information &gt; Last Name</w:t>
      </w:r>
    </w:p>
    <w:p w14:paraId="025AF9FA" w14:textId="77777777" w:rsidR="00792EC0" w:rsidRDefault="00792EC0" w:rsidP="00792EC0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cedent Suffix</w:t>
      </w:r>
    </w:p>
    <w:p w14:paraId="7718D58C" w14:textId="77777777" w:rsidR="00792EC0" w:rsidRDefault="00792EC0" w:rsidP="00792EC0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First Call &gt; Deceased Vitals &gt; Suffix</w:t>
      </w:r>
    </w:p>
    <w:p w14:paraId="2EB10603" w14:textId="77777777" w:rsidR="00792EC0" w:rsidRDefault="00792EC0" w:rsidP="00792EC0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Vital Statistics &gt; Basic Information &gt; Suffix</w:t>
      </w:r>
    </w:p>
    <w:p w14:paraId="462BA2A0" w14:textId="77777777" w:rsidR="00792EC0" w:rsidRDefault="00792EC0" w:rsidP="00792EC0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cedent Alternate Name</w:t>
      </w:r>
    </w:p>
    <w:p w14:paraId="66FF8F4E" w14:textId="77777777" w:rsidR="00792EC0" w:rsidRDefault="00E14F0E" w:rsidP="00792EC0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First Call &gt; Deceased Vitals &gt; Alternate Name</w:t>
      </w:r>
    </w:p>
    <w:p w14:paraId="4A369D7F" w14:textId="77777777" w:rsidR="00E14F0E" w:rsidRDefault="00E14F0E" w:rsidP="00792EC0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Vital Statistics &gt; Basic Information &gt; Alternate Name</w:t>
      </w:r>
    </w:p>
    <w:p w14:paraId="3BFB4F49" w14:textId="77777777" w:rsidR="00D6117A" w:rsidRDefault="00D6117A" w:rsidP="00D6117A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cedent SSN</w:t>
      </w:r>
    </w:p>
    <w:p w14:paraId="387C6363" w14:textId="77777777" w:rsidR="00D6117A" w:rsidRDefault="007E2F04" w:rsidP="00D6117A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First Call &gt; Deceased Vitals &gt; Social Security #</w:t>
      </w:r>
    </w:p>
    <w:p w14:paraId="10EC3672" w14:textId="77777777" w:rsidR="007E2F04" w:rsidRDefault="007E2F04" w:rsidP="00D6117A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Vital Statistics &gt; Basic Information &gt; Social Security #</w:t>
      </w:r>
    </w:p>
    <w:p w14:paraId="7ABF869B" w14:textId="77777777" w:rsidR="007E2F04" w:rsidRDefault="003A1216" w:rsidP="007E2F04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>Decedent Address 1</w:t>
      </w:r>
    </w:p>
    <w:p w14:paraId="35B28E00" w14:textId="77777777" w:rsidR="003A1216" w:rsidRDefault="003A1216" w:rsidP="003A1216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Vital Statistics &gt; Basic Information &gt; Address Line 1</w:t>
      </w:r>
    </w:p>
    <w:p w14:paraId="530E9704" w14:textId="77777777" w:rsidR="00157A08" w:rsidRDefault="00157A08" w:rsidP="00157A08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cedent Address 2</w:t>
      </w:r>
    </w:p>
    <w:p w14:paraId="5571A9C7" w14:textId="77777777" w:rsidR="00157A08" w:rsidRDefault="00157A08" w:rsidP="00157A08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Vital Statistics &gt; Basic Information &gt; Address Line 2</w:t>
      </w:r>
    </w:p>
    <w:p w14:paraId="3E5376C6" w14:textId="77777777" w:rsidR="00157A08" w:rsidRDefault="00157A08" w:rsidP="00157A08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cedent City</w:t>
      </w:r>
    </w:p>
    <w:p w14:paraId="72C1F307" w14:textId="77777777" w:rsidR="00157A08" w:rsidRDefault="00157A08" w:rsidP="00157A08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Vital Statistics &gt; Basic Information &gt; City</w:t>
      </w:r>
    </w:p>
    <w:p w14:paraId="06811E4A" w14:textId="77777777" w:rsidR="00157A08" w:rsidRDefault="001D55AF" w:rsidP="001D55AF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cedent County</w:t>
      </w:r>
    </w:p>
    <w:p w14:paraId="798FF9A7" w14:textId="77777777" w:rsidR="001D55AF" w:rsidRDefault="001D55AF" w:rsidP="001D55AF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Vital Statistics &gt; Basic Information &gt; County</w:t>
      </w:r>
    </w:p>
    <w:p w14:paraId="5F1289D6" w14:textId="77777777" w:rsidR="001D55AF" w:rsidRDefault="001D55AF" w:rsidP="001D55AF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cedent State</w:t>
      </w:r>
    </w:p>
    <w:p w14:paraId="51AA6342" w14:textId="77777777" w:rsidR="001D55AF" w:rsidRDefault="001D55AF" w:rsidP="001D55AF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Vital Statistics &gt; Basic Information &gt; State</w:t>
      </w:r>
    </w:p>
    <w:p w14:paraId="2A2950F2" w14:textId="77777777" w:rsidR="001D55AF" w:rsidRDefault="001D55AF" w:rsidP="001D55AF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cedent Zip Code</w:t>
      </w:r>
    </w:p>
    <w:p w14:paraId="735B0F55" w14:textId="77777777" w:rsidR="001D55AF" w:rsidRDefault="001D55AF" w:rsidP="001D55AF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Vital Statistics &gt; Basic Information &gt; Zip</w:t>
      </w:r>
    </w:p>
    <w:p w14:paraId="5E84B237" w14:textId="77777777" w:rsidR="001D55AF" w:rsidRDefault="001D55AF" w:rsidP="001D55AF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cedent Country</w:t>
      </w:r>
    </w:p>
    <w:p w14:paraId="490B90F1" w14:textId="77777777" w:rsidR="001D55AF" w:rsidRDefault="001D55AF" w:rsidP="001D55AF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Vital Statistics &gt; Basic Information &gt; Country</w:t>
      </w:r>
    </w:p>
    <w:p w14:paraId="4A134F7A" w14:textId="77777777" w:rsidR="001D55AF" w:rsidRDefault="001D55AF" w:rsidP="001D55AF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cedent Gender</w:t>
      </w:r>
    </w:p>
    <w:p w14:paraId="2FE386CF" w14:textId="77777777" w:rsidR="001D55AF" w:rsidRDefault="00767B6F" w:rsidP="001D55AF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First Call &gt; Deceased Vitals &gt; Gender</w:t>
      </w:r>
    </w:p>
    <w:p w14:paraId="29B68881" w14:textId="77777777" w:rsidR="00767B6F" w:rsidRDefault="00767B6F" w:rsidP="001D55AF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Vital Stat</w:t>
      </w:r>
      <w:r w:rsidR="00463DB9">
        <w:rPr>
          <w:rFonts w:ascii="Arial" w:hAnsi="Arial" w:cs="Arial"/>
          <w:sz w:val="24"/>
        </w:rPr>
        <w:t>istics &gt; Basic Information &gt; Gender</w:t>
      </w:r>
    </w:p>
    <w:p w14:paraId="16693EE4" w14:textId="77777777" w:rsidR="00463DB9" w:rsidRDefault="00463DB9" w:rsidP="00463DB9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cedent Marital Status</w:t>
      </w:r>
    </w:p>
    <w:p w14:paraId="04F8F90B" w14:textId="77777777" w:rsidR="00463DB9" w:rsidRDefault="00463DB9" w:rsidP="00463DB9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Vital Statistics &gt; Basic information &gt; Marital Status</w:t>
      </w:r>
    </w:p>
    <w:p w14:paraId="226CF88A" w14:textId="77777777" w:rsidR="00463DB9" w:rsidRPr="00217CC7" w:rsidRDefault="00463DB9" w:rsidP="00463DB9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 w:rsidRPr="00217CC7">
        <w:rPr>
          <w:rFonts w:ascii="Arial" w:hAnsi="Arial" w:cs="Arial"/>
          <w:sz w:val="24"/>
        </w:rPr>
        <w:t>Decedent Level of Education</w:t>
      </w:r>
    </w:p>
    <w:p w14:paraId="5684E975" w14:textId="77777777" w:rsidR="00463DB9" w:rsidRDefault="00463DB9" w:rsidP="00463DB9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 w:rsidRPr="00217CC7">
        <w:rPr>
          <w:rFonts w:ascii="Arial" w:hAnsi="Arial" w:cs="Arial"/>
          <w:sz w:val="24"/>
        </w:rPr>
        <w:t xml:space="preserve">This did not </w:t>
      </w:r>
      <w:r w:rsidR="0045303F" w:rsidRPr="00217CC7">
        <w:rPr>
          <w:rFonts w:ascii="Arial" w:hAnsi="Arial" w:cs="Arial"/>
          <w:sz w:val="24"/>
        </w:rPr>
        <w:t>import to any field</w:t>
      </w:r>
    </w:p>
    <w:p w14:paraId="571B5987" w14:textId="6CA4DA03" w:rsidR="00217CC7" w:rsidRPr="00217CC7" w:rsidRDefault="00217CC7" w:rsidP="00217CC7">
      <w:pPr>
        <w:pStyle w:val="ListParagraph"/>
        <w:numPr>
          <w:ilvl w:val="3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This field </w:t>
      </w:r>
      <w:r w:rsidR="007C601D">
        <w:rPr>
          <w:rFonts w:ascii="Arial" w:hAnsi="Arial" w:cs="Arial"/>
          <w:sz w:val="24"/>
        </w:rPr>
        <w:t>must</w:t>
      </w:r>
      <w:r>
        <w:rPr>
          <w:rFonts w:ascii="Arial" w:hAnsi="Arial" w:cs="Arial"/>
          <w:sz w:val="24"/>
        </w:rPr>
        <w:t xml:space="preserve"> match EXACTLY with what is in the drop-down</w:t>
      </w:r>
    </w:p>
    <w:p w14:paraId="2F26E867" w14:textId="77777777" w:rsidR="00463DB9" w:rsidRDefault="0045303F" w:rsidP="0045303F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cedent Occupation</w:t>
      </w:r>
    </w:p>
    <w:p w14:paraId="5F333AA0" w14:textId="77777777" w:rsidR="0045303F" w:rsidRDefault="0045303F" w:rsidP="0045303F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Vital Statistics &gt; Education &amp; Occupation &gt; Occupation</w:t>
      </w:r>
    </w:p>
    <w:p w14:paraId="299A44D1" w14:textId="77777777" w:rsidR="00262BF4" w:rsidRDefault="00262BF4" w:rsidP="00262BF4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cedent Date of Birth</w:t>
      </w:r>
    </w:p>
    <w:p w14:paraId="1D7F4164" w14:textId="77777777" w:rsidR="00262BF4" w:rsidRDefault="00262BF4" w:rsidP="00262BF4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First Call &gt; Deceased Vitals &gt; Date of Birth</w:t>
      </w:r>
    </w:p>
    <w:p w14:paraId="62E22F64" w14:textId="77777777" w:rsidR="00262BF4" w:rsidRDefault="00262BF4" w:rsidP="00262BF4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Vital Statistics &gt; Beginning of Life &gt; Date of Birth</w:t>
      </w:r>
    </w:p>
    <w:p w14:paraId="064D408D" w14:textId="77777777" w:rsidR="00262BF4" w:rsidRDefault="00262BF4" w:rsidP="00262BF4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cedent Date of Birth City</w:t>
      </w:r>
    </w:p>
    <w:p w14:paraId="4DAD05D5" w14:textId="77777777" w:rsidR="00262BF4" w:rsidRDefault="00262BF4" w:rsidP="00262BF4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Vital Statistics &gt; Beginning of Life &gt; City</w:t>
      </w:r>
    </w:p>
    <w:p w14:paraId="21F748C0" w14:textId="77777777" w:rsidR="00262BF4" w:rsidRDefault="00262BF4" w:rsidP="00262BF4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cedent Date of Birth County</w:t>
      </w:r>
    </w:p>
    <w:p w14:paraId="0EB64F0B" w14:textId="77777777" w:rsidR="00262BF4" w:rsidRDefault="00262BF4" w:rsidP="00262BF4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Vital Statistics &gt; Beginning of Life &gt; County</w:t>
      </w:r>
    </w:p>
    <w:p w14:paraId="299800DD" w14:textId="77777777" w:rsidR="00262BF4" w:rsidRDefault="00262BF4" w:rsidP="00262BF4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cedent Date of Birth State</w:t>
      </w:r>
    </w:p>
    <w:p w14:paraId="72B9717A" w14:textId="77777777" w:rsidR="00262BF4" w:rsidRDefault="00262BF4" w:rsidP="00262BF4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Vital Statistics &gt; Beginning of Life &gt; State</w:t>
      </w:r>
    </w:p>
    <w:p w14:paraId="1499B4B5" w14:textId="77777777" w:rsidR="00262BF4" w:rsidRDefault="001C7AA2" w:rsidP="00262BF4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cedent Date of Birth Country</w:t>
      </w:r>
    </w:p>
    <w:p w14:paraId="739AB019" w14:textId="77777777" w:rsidR="001C7AA2" w:rsidRDefault="009F2044" w:rsidP="001C7AA2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Vital Statistics &gt; Beginning of Life &gt; Country</w:t>
      </w:r>
    </w:p>
    <w:p w14:paraId="15FA7D57" w14:textId="77777777" w:rsidR="009F2044" w:rsidRDefault="009F2044" w:rsidP="009F2044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cedent Date of Death</w:t>
      </w:r>
    </w:p>
    <w:p w14:paraId="1735865E" w14:textId="77777777" w:rsidR="009F2044" w:rsidRDefault="009F2044" w:rsidP="009F2044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First Call &gt; Pronouncement &gt; Date of Death</w:t>
      </w:r>
    </w:p>
    <w:p w14:paraId="2F1D2037" w14:textId="77777777" w:rsidR="009F2044" w:rsidRDefault="009F2044" w:rsidP="009F2044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Vital Statistics &gt; End of Life &gt; Date of Death</w:t>
      </w:r>
    </w:p>
    <w:p w14:paraId="0522DEF2" w14:textId="77777777" w:rsidR="009F2044" w:rsidRDefault="00E95DC3" w:rsidP="009F2044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cedent Location of Death</w:t>
      </w:r>
    </w:p>
    <w:p w14:paraId="00D3190D" w14:textId="027A2566" w:rsidR="60AA8922" w:rsidRDefault="60AA8922" w:rsidP="60AA8922">
      <w:pPr>
        <w:pStyle w:val="ListParagraph"/>
        <w:numPr>
          <w:ilvl w:val="2"/>
          <w:numId w:val="3"/>
        </w:numPr>
        <w:rPr>
          <w:rFonts w:eastAsiaTheme="minorEastAsia"/>
          <w:sz w:val="24"/>
          <w:szCs w:val="24"/>
        </w:rPr>
      </w:pPr>
      <w:r w:rsidRPr="60AA8922">
        <w:rPr>
          <w:rFonts w:ascii="Arial" w:eastAsia="Arial" w:hAnsi="Arial" w:cs="Arial"/>
          <w:sz w:val="24"/>
          <w:szCs w:val="24"/>
        </w:rPr>
        <w:lastRenderedPageBreak/>
        <w:t>First Call &gt; Location of Death &gt; Location of Death (</w:t>
      </w:r>
      <w:r w:rsidRPr="60AA8922">
        <w:t>Decedent's Residence, Hospital, Nursing Home, etc.)</w:t>
      </w:r>
    </w:p>
    <w:p w14:paraId="79131595" w14:textId="77777777" w:rsidR="00E95DC3" w:rsidRDefault="00E95DC3" w:rsidP="00E95DC3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cedent Location of Death Name</w:t>
      </w:r>
    </w:p>
    <w:p w14:paraId="2B3DDD8A" w14:textId="77777777" w:rsidR="00E95DC3" w:rsidRDefault="00E95DC3" w:rsidP="00E95DC3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First Call &gt; Location of Death &gt; Hospital Name</w:t>
      </w:r>
    </w:p>
    <w:p w14:paraId="56E228B9" w14:textId="77777777" w:rsidR="00E95DC3" w:rsidRDefault="00E95DC3" w:rsidP="00E95DC3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Vital Statistics &gt; End of Life &gt; Hospital Name</w:t>
      </w:r>
    </w:p>
    <w:p w14:paraId="1080E8C1" w14:textId="77777777" w:rsidR="00E95DC3" w:rsidRDefault="00E95DC3" w:rsidP="00E95DC3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cedent Notes</w:t>
      </w:r>
    </w:p>
    <w:p w14:paraId="4190DFB8" w14:textId="77777777" w:rsidR="00E95DC3" w:rsidRDefault="00E95DC3" w:rsidP="00E95DC3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Vital Statistics &gt; Internal Notes</w:t>
      </w:r>
    </w:p>
    <w:p w14:paraId="280B4B9C" w14:textId="77777777" w:rsidR="00E95DC3" w:rsidRDefault="00E95DC3" w:rsidP="00E95DC3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Internal Notes &gt; Internal Case Notes</w:t>
      </w:r>
    </w:p>
    <w:p w14:paraId="5FB31E5F" w14:textId="77777777" w:rsidR="00E95DC3" w:rsidRPr="007C601D" w:rsidRDefault="00E95DC3" w:rsidP="00E95DC3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 w:rsidRPr="007C601D">
        <w:rPr>
          <w:rFonts w:ascii="Arial" w:hAnsi="Arial" w:cs="Arial"/>
          <w:sz w:val="24"/>
        </w:rPr>
        <w:t>Client Service Types</w:t>
      </w:r>
    </w:p>
    <w:p w14:paraId="6F2B7ECC" w14:textId="77777777" w:rsidR="00E95DC3" w:rsidRPr="007C601D" w:rsidRDefault="00E95DC3" w:rsidP="00E95DC3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 w:rsidRPr="007C601D">
        <w:rPr>
          <w:rFonts w:ascii="Arial" w:hAnsi="Arial" w:cs="Arial"/>
          <w:sz w:val="24"/>
        </w:rPr>
        <w:t>We do not import</w:t>
      </w:r>
    </w:p>
    <w:p w14:paraId="34DAE8D9" w14:textId="77777777" w:rsidR="00E95DC3" w:rsidRDefault="00E95DC3" w:rsidP="00E95DC3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isposition Type</w:t>
      </w:r>
    </w:p>
    <w:p w14:paraId="6BFEBF19" w14:textId="77777777" w:rsidR="00E95DC3" w:rsidRDefault="009552C5" w:rsidP="00E95DC3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Disposition &gt; Basic Information &gt; </w:t>
      </w:r>
      <w:r w:rsidR="003D318A">
        <w:rPr>
          <w:rFonts w:ascii="Arial" w:hAnsi="Arial" w:cs="Arial"/>
          <w:sz w:val="24"/>
        </w:rPr>
        <w:t>Disposition Type</w:t>
      </w:r>
    </w:p>
    <w:p w14:paraId="21F2DB49" w14:textId="77777777" w:rsidR="003D318A" w:rsidRDefault="003D318A" w:rsidP="003D318A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isposition Date</w:t>
      </w:r>
    </w:p>
    <w:p w14:paraId="76A9E7C6" w14:textId="77777777" w:rsidR="003D318A" w:rsidRDefault="003D318A" w:rsidP="003D318A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isposition &gt; Basic Information &gt; Disposition Date</w:t>
      </w:r>
    </w:p>
    <w:p w14:paraId="655102E1" w14:textId="77777777" w:rsidR="003D318A" w:rsidRDefault="003D318A" w:rsidP="003D318A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isposition Notes</w:t>
      </w:r>
    </w:p>
    <w:p w14:paraId="5D3043A0" w14:textId="77777777" w:rsidR="003D318A" w:rsidRDefault="003D318A" w:rsidP="003D318A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isposition &gt; Internal Notes</w:t>
      </w:r>
    </w:p>
    <w:p w14:paraId="252D8FC3" w14:textId="77777777" w:rsidR="003D318A" w:rsidRDefault="003D318A" w:rsidP="003D318A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Internal Notes &gt; Internal Case Notes</w:t>
      </w:r>
    </w:p>
    <w:p w14:paraId="55253DA2" w14:textId="77777777" w:rsidR="003D318A" w:rsidRDefault="003D318A" w:rsidP="003D318A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isposition Address 1</w:t>
      </w:r>
    </w:p>
    <w:p w14:paraId="0168CC75" w14:textId="77777777" w:rsidR="003D318A" w:rsidRDefault="003D318A" w:rsidP="003D318A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isposition &gt; Disposition Address &gt; Address Line 1</w:t>
      </w:r>
    </w:p>
    <w:p w14:paraId="075118AA" w14:textId="77777777" w:rsidR="003D318A" w:rsidRDefault="00C740D7" w:rsidP="003D318A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isposition Address 2</w:t>
      </w:r>
    </w:p>
    <w:p w14:paraId="3654D944" w14:textId="77777777" w:rsidR="00190CBB" w:rsidRDefault="00C740D7" w:rsidP="00190CBB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isposition &gt; Disposition Address &gt; Address Line 2</w:t>
      </w:r>
    </w:p>
    <w:p w14:paraId="0CB98DD8" w14:textId="77777777" w:rsidR="00190CBB" w:rsidRDefault="00190CBB" w:rsidP="00190CBB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isposition City</w:t>
      </w:r>
    </w:p>
    <w:p w14:paraId="77F66A4D" w14:textId="77777777" w:rsidR="00190CBB" w:rsidRDefault="00190CBB" w:rsidP="00190CBB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isposition &gt; Disposition Address &gt; City</w:t>
      </w:r>
    </w:p>
    <w:p w14:paraId="2047D375" w14:textId="77777777" w:rsidR="00190CBB" w:rsidRDefault="00190CBB" w:rsidP="00190CBB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isposition State</w:t>
      </w:r>
    </w:p>
    <w:p w14:paraId="6A0AF0A2" w14:textId="77777777" w:rsidR="00190CBB" w:rsidRDefault="00190CBB" w:rsidP="00190CBB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isposition &gt; Disposition Address &gt; State</w:t>
      </w:r>
    </w:p>
    <w:p w14:paraId="7CFD1B53" w14:textId="77777777" w:rsidR="00190CBB" w:rsidRDefault="00190CBB" w:rsidP="00190CBB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isposition Zip</w:t>
      </w:r>
    </w:p>
    <w:p w14:paraId="3260CCF9" w14:textId="77777777" w:rsidR="00190CBB" w:rsidRDefault="00190CBB" w:rsidP="00190CBB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isposition &gt; Disposition Address &gt; Zip</w:t>
      </w:r>
    </w:p>
    <w:p w14:paraId="60082548" w14:textId="77777777" w:rsidR="00190CBB" w:rsidRDefault="00190CBB" w:rsidP="00190CBB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isposition Country</w:t>
      </w:r>
    </w:p>
    <w:p w14:paraId="6ED990D8" w14:textId="77777777" w:rsidR="00190CBB" w:rsidRDefault="00190CBB" w:rsidP="00190CBB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isposition &gt; Disposition Address &gt; Country</w:t>
      </w:r>
    </w:p>
    <w:p w14:paraId="29092AB5" w14:textId="77777777" w:rsidR="00190CBB" w:rsidRDefault="00190CBB" w:rsidP="00190CBB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igned Date</w:t>
      </w:r>
    </w:p>
    <w:p w14:paraId="439ACCE8" w14:textId="77777777" w:rsidR="00190CBB" w:rsidRDefault="00190CBB" w:rsidP="00190CBB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oods &amp; Services &gt; Sign &gt; Signed Date</w:t>
      </w:r>
    </w:p>
    <w:p w14:paraId="1A18C00A" w14:textId="77777777" w:rsidR="00190CBB" w:rsidRDefault="00190CBB" w:rsidP="00190CBB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GS Sent </w:t>
      </w:r>
      <w:proofErr w:type="gramStart"/>
      <w:r>
        <w:rPr>
          <w:rFonts w:ascii="Arial" w:hAnsi="Arial" w:cs="Arial"/>
          <w:sz w:val="24"/>
        </w:rPr>
        <w:t>To</w:t>
      </w:r>
      <w:proofErr w:type="gramEnd"/>
      <w:r>
        <w:rPr>
          <w:rFonts w:ascii="Arial" w:hAnsi="Arial" w:cs="Arial"/>
          <w:sz w:val="24"/>
        </w:rPr>
        <w:t xml:space="preserve"> Accounting Date</w:t>
      </w:r>
      <w:r w:rsidR="00C6709F">
        <w:rPr>
          <w:rFonts w:ascii="Arial" w:hAnsi="Arial" w:cs="Arial"/>
          <w:sz w:val="24"/>
        </w:rPr>
        <w:t xml:space="preserve"> (Exported Date)</w:t>
      </w:r>
    </w:p>
    <w:p w14:paraId="673A7030" w14:textId="77777777" w:rsidR="00190CBB" w:rsidRDefault="00190CBB" w:rsidP="00190CBB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oods &amp; Services &gt; Sign &gt; Exported Date</w:t>
      </w:r>
    </w:p>
    <w:p w14:paraId="1286204A" w14:textId="77777777" w:rsidR="00190CBB" w:rsidRDefault="00190CBB" w:rsidP="00190CBB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A Sent </w:t>
      </w:r>
      <w:proofErr w:type="gramStart"/>
      <w:r>
        <w:rPr>
          <w:rFonts w:ascii="Arial" w:hAnsi="Arial" w:cs="Arial"/>
          <w:sz w:val="24"/>
        </w:rPr>
        <w:t>To</w:t>
      </w:r>
      <w:proofErr w:type="gramEnd"/>
      <w:r>
        <w:rPr>
          <w:rFonts w:ascii="Arial" w:hAnsi="Arial" w:cs="Arial"/>
          <w:sz w:val="24"/>
        </w:rPr>
        <w:t xml:space="preserve"> Accounting Date</w:t>
      </w:r>
      <w:r w:rsidR="00C6709F">
        <w:rPr>
          <w:rFonts w:ascii="Arial" w:hAnsi="Arial" w:cs="Arial"/>
          <w:sz w:val="24"/>
        </w:rPr>
        <w:t xml:space="preserve"> (Added to Accounting Date)</w:t>
      </w:r>
    </w:p>
    <w:p w14:paraId="36836E6E" w14:textId="77777777" w:rsidR="00C6709F" w:rsidRDefault="00C6709F" w:rsidP="00C6709F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oods &amp; Services &gt; Accounting History &gt; Added to Accounting By</w:t>
      </w:r>
    </w:p>
    <w:p w14:paraId="4E9E0CB5" w14:textId="77777777" w:rsidR="00C6709F" w:rsidRPr="007C601D" w:rsidRDefault="00706163" w:rsidP="00C6709F">
      <w:pPr>
        <w:pStyle w:val="ListParagraph"/>
        <w:numPr>
          <w:ilvl w:val="0"/>
          <w:numId w:val="3"/>
        </w:numPr>
        <w:rPr>
          <w:rFonts w:ascii="Arial" w:hAnsi="Arial" w:cs="Arial"/>
          <w:sz w:val="28"/>
        </w:rPr>
      </w:pPr>
      <w:r w:rsidRPr="007C601D">
        <w:rPr>
          <w:rFonts w:ascii="Arial" w:hAnsi="Arial" w:cs="Arial"/>
          <w:sz w:val="28"/>
        </w:rPr>
        <w:t>Acquaintances Import</w:t>
      </w:r>
    </w:p>
    <w:p w14:paraId="59AD10AE" w14:textId="77777777" w:rsidR="00706163" w:rsidRDefault="00C55322" w:rsidP="00706163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itle</w:t>
      </w:r>
    </w:p>
    <w:p w14:paraId="4251E5BF" w14:textId="77777777" w:rsidR="00C55322" w:rsidRDefault="00C55322" w:rsidP="00C55322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Family &amp; Friends &gt; Edit Family/Friend &gt; Title</w:t>
      </w:r>
    </w:p>
    <w:p w14:paraId="3705519F" w14:textId="77777777" w:rsidR="00C55322" w:rsidRDefault="00C55322" w:rsidP="00C55322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First Name</w:t>
      </w:r>
    </w:p>
    <w:p w14:paraId="595FBB0A" w14:textId="77777777" w:rsidR="00C55322" w:rsidRDefault="00C55322" w:rsidP="00C55322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Family &amp; Friends &gt; Edit Family/Friend &gt; First Name</w:t>
      </w:r>
    </w:p>
    <w:p w14:paraId="6C1D1476" w14:textId="77777777" w:rsidR="00C55322" w:rsidRDefault="00EB6B34" w:rsidP="00C55322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>Middle Name</w:t>
      </w:r>
    </w:p>
    <w:p w14:paraId="1CF176AB" w14:textId="77777777" w:rsidR="00EB6B34" w:rsidRDefault="00EB6B34" w:rsidP="00EB6B34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Family &amp; Friends &gt; Edit Family/Friend &gt; Middle Name</w:t>
      </w:r>
    </w:p>
    <w:p w14:paraId="21CC5A3A" w14:textId="77777777" w:rsidR="00EB6B34" w:rsidRDefault="00EB6B34" w:rsidP="00EB6B34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Last Name</w:t>
      </w:r>
    </w:p>
    <w:p w14:paraId="7E2E69B4" w14:textId="77777777" w:rsidR="00EB6B34" w:rsidRDefault="00EB6B34" w:rsidP="00EB6B34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Family &amp; Friends &gt; Edit Family/Friend &gt; Last Name</w:t>
      </w:r>
    </w:p>
    <w:p w14:paraId="4F3FE26E" w14:textId="77777777" w:rsidR="00EB6B34" w:rsidRDefault="00EB6B34" w:rsidP="00EB6B34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uffix</w:t>
      </w:r>
    </w:p>
    <w:p w14:paraId="2C028D05" w14:textId="77777777" w:rsidR="00EB6B34" w:rsidRDefault="00EB6B34" w:rsidP="00EB6B34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Family &amp; Friends &gt; Edit Family/Friend &gt; Suffix</w:t>
      </w:r>
    </w:p>
    <w:p w14:paraId="318BF562" w14:textId="77777777" w:rsidR="00EB6B34" w:rsidRDefault="00EB6B34" w:rsidP="00EB6B34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Preferred Name</w:t>
      </w:r>
    </w:p>
    <w:p w14:paraId="33565314" w14:textId="77777777" w:rsidR="00EB6B34" w:rsidRDefault="00EB6B34" w:rsidP="00EB6B34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Family &amp; Friends &gt; Edit Family/Friend &gt; Alternate Name</w:t>
      </w:r>
    </w:p>
    <w:p w14:paraId="683ABEE9" w14:textId="77777777" w:rsidR="00EB6B34" w:rsidRPr="007C601D" w:rsidRDefault="00EB6B34" w:rsidP="00EB6B34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 w:rsidRPr="007C601D">
        <w:rPr>
          <w:rFonts w:ascii="Arial" w:hAnsi="Arial" w:cs="Arial"/>
          <w:sz w:val="24"/>
        </w:rPr>
        <w:t>Roles</w:t>
      </w:r>
    </w:p>
    <w:p w14:paraId="2F2A94BF" w14:textId="77777777" w:rsidR="00EB6B34" w:rsidRPr="007C601D" w:rsidRDefault="00EB6B34" w:rsidP="00EB6B34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 w:rsidRPr="007C601D">
        <w:rPr>
          <w:rFonts w:ascii="Arial" w:hAnsi="Arial" w:cs="Arial"/>
          <w:sz w:val="24"/>
        </w:rPr>
        <w:t>Family &amp; Friends &gt; Edit Family/Friend &gt; Roles</w:t>
      </w:r>
    </w:p>
    <w:p w14:paraId="1B1630B4" w14:textId="77777777" w:rsidR="00EB6B34" w:rsidRPr="007C601D" w:rsidRDefault="00EB6B34" w:rsidP="00EB6B34">
      <w:pPr>
        <w:pStyle w:val="ListParagraph"/>
        <w:numPr>
          <w:ilvl w:val="3"/>
          <w:numId w:val="3"/>
        </w:numPr>
        <w:rPr>
          <w:rFonts w:ascii="Arial" w:hAnsi="Arial" w:cs="Arial"/>
          <w:sz w:val="24"/>
        </w:rPr>
      </w:pPr>
      <w:r w:rsidRPr="007C601D">
        <w:rPr>
          <w:rFonts w:ascii="Arial" w:hAnsi="Arial" w:cs="Arial"/>
          <w:sz w:val="24"/>
        </w:rPr>
        <w:t>All roles did not come over</w:t>
      </w:r>
    </w:p>
    <w:p w14:paraId="12AFC999" w14:textId="77777777" w:rsidR="00EB6B34" w:rsidRPr="007C601D" w:rsidRDefault="00EB6B34" w:rsidP="00EB6B34">
      <w:pPr>
        <w:pStyle w:val="ListParagraph"/>
        <w:numPr>
          <w:ilvl w:val="4"/>
          <w:numId w:val="3"/>
        </w:numPr>
        <w:rPr>
          <w:rFonts w:ascii="Arial" w:hAnsi="Arial" w:cs="Arial"/>
          <w:sz w:val="24"/>
        </w:rPr>
      </w:pPr>
      <w:r w:rsidRPr="007C601D">
        <w:rPr>
          <w:rFonts w:ascii="Arial" w:hAnsi="Arial" w:cs="Arial"/>
          <w:sz w:val="24"/>
        </w:rPr>
        <w:t>Family Member</w:t>
      </w:r>
    </w:p>
    <w:p w14:paraId="6E34F7DF" w14:textId="77777777" w:rsidR="00EB6B34" w:rsidRPr="007C601D" w:rsidRDefault="00EB6B34" w:rsidP="00EB6B34">
      <w:pPr>
        <w:pStyle w:val="ListParagraph"/>
        <w:numPr>
          <w:ilvl w:val="4"/>
          <w:numId w:val="3"/>
        </w:numPr>
        <w:rPr>
          <w:rFonts w:ascii="Arial" w:hAnsi="Arial" w:cs="Arial"/>
          <w:sz w:val="24"/>
        </w:rPr>
      </w:pPr>
      <w:r w:rsidRPr="007C601D">
        <w:rPr>
          <w:rFonts w:ascii="Arial" w:hAnsi="Arial" w:cs="Arial"/>
          <w:sz w:val="24"/>
        </w:rPr>
        <w:t>Embalming Authorizer</w:t>
      </w:r>
    </w:p>
    <w:p w14:paraId="01E3B43E" w14:textId="77777777" w:rsidR="00EB6B34" w:rsidRDefault="00EB6B34" w:rsidP="00EB6B34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lationship</w:t>
      </w:r>
    </w:p>
    <w:p w14:paraId="46592402" w14:textId="77777777" w:rsidR="00EB6B34" w:rsidRDefault="00EB6B34" w:rsidP="00EB6B34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Family &amp; Friends &gt; Edit Family/Friend &gt; Relationship</w:t>
      </w:r>
    </w:p>
    <w:p w14:paraId="3A9C1EC8" w14:textId="77777777" w:rsidR="00EB6B34" w:rsidRDefault="00B5122A" w:rsidP="00EB6B34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pouse First Name</w:t>
      </w:r>
    </w:p>
    <w:p w14:paraId="61125B36" w14:textId="77777777" w:rsidR="00B5122A" w:rsidRDefault="00B5122A" w:rsidP="00B5122A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Family &amp; Friends &gt; Edit Family/Friend &gt; </w:t>
      </w:r>
      <w:r w:rsidR="0088258A">
        <w:rPr>
          <w:rFonts w:ascii="Arial" w:hAnsi="Arial" w:cs="Arial"/>
          <w:sz w:val="24"/>
        </w:rPr>
        <w:t>Spouse</w:t>
      </w:r>
    </w:p>
    <w:p w14:paraId="75A8B8F1" w14:textId="77777777" w:rsidR="0088258A" w:rsidRDefault="0088258A" w:rsidP="0088258A">
      <w:pPr>
        <w:pStyle w:val="ListParagraph"/>
        <w:numPr>
          <w:ilvl w:val="3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Imports the First and Last name together</w:t>
      </w:r>
    </w:p>
    <w:p w14:paraId="54196538" w14:textId="77777777" w:rsidR="001A657B" w:rsidRDefault="001A657B" w:rsidP="001A657B">
      <w:pPr>
        <w:pStyle w:val="ListParagraph"/>
        <w:numPr>
          <w:ilvl w:val="4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Passare automatically creates a new entry in family &amp; friends for the spouse</w:t>
      </w:r>
    </w:p>
    <w:p w14:paraId="3703CC42" w14:textId="77777777" w:rsidR="0088258A" w:rsidRDefault="0088258A" w:rsidP="0088258A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pouse Last Name</w:t>
      </w:r>
    </w:p>
    <w:p w14:paraId="6145CA14" w14:textId="77777777" w:rsidR="0088258A" w:rsidRDefault="0088258A" w:rsidP="0088258A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Family &amp; Friends &gt; Edit Family/Friend &gt; Spouse</w:t>
      </w:r>
    </w:p>
    <w:p w14:paraId="15905B54" w14:textId="77777777" w:rsidR="0088258A" w:rsidRDefault="0088258A" w:rsidP="0088258A">
      <w:pPr>
        <w:pStyle w:val="ListParagraph"/>
        <w:numPr>
          <w:ilvl w:val="3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Imports the First and Last name together</w:t>
      </w:r>
    </w:p>
    <w:p w14:paraId="6361D022" w14:textId="77777777" w:rsidR="001A657B" w:rsidRPr="001A657B" w:rsidRDefault="001A657B" w:rsidP="001A657B">
      <w:pPr>
        <w:pStyle w:val="ListParagraph"/>
        <w:numPr>
          <w:ilvl w:val="4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Passare automatically creates a new entry in family &amp; friends for the spouse</w:t>
      </w:r>
    </w:p>
    <w:p w14:paraId="219A43EC" w14:textId="77777777" w:rsidR="0088258A" w:rsidRDefault="0088258A" w:rsidP="0088258A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ceased</w:t>
      </w:r>
    </w:p>
    <w:p w14:paraId="6A52BCB0" w14:textId="77777777" w:rsidR="0088258A" w:rsidRDefault="0088258A" w:rsidP="0088258A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Family &amp; Friends &gt; Edit Family/Friend &gt; Deceased?</w:t>
      </w:r>
    </w:p>
    <w:p w14:paraId="121243A5" w14:textId="77777777" w:rsidR="0088258A" w:rsidRDefault="00B94804" w:rsidP="0088258A">
      <w:pPr>
        <w:pStyle w:val="ListParagraph"/>
        <w:numPr>
          <w:ilvl w:val="3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Interprets False as</w:t>
      </w:r>
      <w:r w:rsidR="0088258A">
        <w:rPr>
          <w:rFonts w:ascii="Arial" w:hAnsi="Arial" w:cs="Arial"/>
          <w:sz w:val="24"/>
        </w:rPr>
        <w:t xml:space="preserve"> No</w:t>
      </w:r>
    </w:p>
    <w:p w14:paraId="42169990" w14:textId="77777777" w:rsidR="0088258A" w:rsidRDefault="0088258A" w:rsidP="0088258A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ate of Death</w:t>
      </w:r>
    </w:p>
    <w:p w14:paraId="27DE7B99" w14:textId="77777777" w:rsidR="00B94804" w:rsidRDefault="00B94804" w:rsidP="00B94804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Family &amp; Friends &gt; Edit Family/Friend &gt; Date of Death</w:t>
      </w:r>
    </w:p>
    <w:p w14:paraId="1375CE36" w14:textId="77777777" w:rsidR="00B94804" w:rsidRDefault="00B94804" w:rsidP="00B94804">
      <w:pPr>
        <w:pStyle w:val="ListParagraph"/>
        <w:numPr>
          <w:ilvl w:val="3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Only shows up if deceased is checked as “Yes”</w:t>
      </w:r>
    </w:p>
    <w:p w14:paraId="5BD52894" w14:textId="77777777" w:rsidR="00F91C72" w:rsidRDefault="00F91C72" w:rsidP="00F91C72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Place of Death</w:t>
      </w:r>
    </w:p>
    <w:p w14:paraId="4CF73713" w14:textId="77777777" w:rsidR="00F91C72" w:rsidRDefault="00B94804" w:rsidP="00F91C72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Family &amp; Friends &gt; Edit Family/Friend &gt; Place of Death</w:t>
      </w:r>
    </w:p>
    <w:p w14:paraId="6CB25E04" w14:textId="77777777" w:rsidR="00B94804" w:rsidRDefault="00B94804" w:rsidP="00B94804">
      <w:pPr>
        <w:pStyle w:val="ListParagraph"/>
        <w:numPr>
          <w:ilvl w:val="3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Only shows up if deceased is checked as “Yes”</w:t>
      </w:r>
    </w:p>
    <w:p w14:paraId="7BB84560" w14:textId="77777777" w:rsidR="00F91C72" w:rsidRDefault="00F91C72" w:rsidP="00F91C72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Place of Burial</w:t>
      </w:r>
    </w:p>
    <w:p w14:paraId="2D1D57F1" w14:textId="77777777" w:rsidR="00F91C72" w:rsidRDefault="00B94804" w:rsidP="00F91C72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Family &amp; Friends &gt; Edit Family/Friend &gt; </w:t>
      </w:r>
      <w:r w:rsidR="00067439">
        <w:rPr>
          <w:rFonts w:ascii="Arial" w:hAnsi="Arial" w:cs="Arial"/>
          <w:sz w:val="24"/>
        </w:rPr>
        <w:t>Place of Burial</w:t>
      </w:r>
    </w:p>
    <w:p w14:paraId="3FAF4AF0" w14:textId="77777777" w:rsidR="00B94804" w:rsidRDefault="00B94804" w:rsidP="00B94804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Address 1</w:t>
      </w:r>
    </w:p>
    <w:p w14:paraId="65FA572A" w14:textId="77777777" w:rsidR="00B94804" w:rsidRDefault="00B94804" w:rsidP="00B94804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Family &amp; Friends &gt; Edit Family/Friend &gt; Address Line 1</w:t>
      </w:r>
    </w:p>
    <w:p w14:paraId="2BCB85C8" w14:textId="77777777" w:rsidR="00B94804" w:rsidRDefault="00B94804" w:rsidP="00B94804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Address 2</w:t>
      </w:r>
    </w:p>
    <w:p w14:paraId="0599630C" w14:textId="77777777" w:rsidR="00B94804" w:rsidRDefault="00B94804" w:rsidP="00B94804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Family &amp; Friends &gt; Edit Family/Friend &gt; Address Line 2</w:t>
      </w:r>
    </w:p>
    <w:p w14:paraId="5218F130" w14:textId="77777777" w:rsidR="00B94804" w:rsidRDefault="00B94804" w:rsidP="00B94804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>City</w:t>
      </w:r>
    </w:p>
    <w:p w14:paraId="5CD3823E" w14:textId="77777777" w:rsidR="00B94804" w:rsidRDefault="00B94804" w:rsidP="00B94804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Family &amp; Friends &gt; Edit Family/Friend &gt; City</w:t>
      </w:r>
    </w:p>
    <w:p w14:paraId="02AFDB51" w14:textId="77777777" w:rsidR="00B94804" w:rsidRDefault="00B94804" w:rsidP="00B94804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tate</w:t>
      </w:r>
    </w:p>
    <w:p w14:paraId="37D18C89" w14:textId="77777777" w:rsidR="00B94804" w:rsidRDefault="00B94804" w:rsidP="00B94804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Family &amp; Friends &gt; Edit Family/Friend &gt; State</w:t>
      </w:r>
    </w:p>
    <w:p w14:paraId="79AF7DBB" w14:textId="77777777" w:rsidR="00B94804" w:rsidRDefault="001A657B" w:rsidP="00B94804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Zip</w:t>
      </w:r>
    </w:p>
    <w:p w14:paraId="25A53D2F" w14:textId="77777777" w:rsidR="001A657B" w:rsidRDefault="001A657B" w:rsidP="001A657B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Family &amp; Friends &gt; Edit Family/Friend &gt; Zip</w:t>
      </w:r>
    </w:p>
    <w:p w14:paraId="0A970983" w14:textId="77777777" w:rsidR="001A657B" w:rsidRDefault="001A657B" w:rsidP="001A657B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untry</w:t>
      </w:r>
    </w:p>
    <w:p w14:paraId="6AF1B5C2" w14:textId="77777777" w:rsidR="001A657B" w:rsidRDefault="001A657B" w:rsidP="001A657B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Family &amp; Friends &gt; Edit Family/Friend &gt; Country</w:t>
      </w:r>
    </w:p>
    <w:p w14:paraId="6688DE13" w14:textId="77777777" w:rsidR="001A657B" w:rsidRDefault="001A657B" w:rsidP="001A657B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Email Address</w:t>
      </w:r>
    </w:p>
    <w:p w14:paraId="39BEEEB1" w14:textId="77777777" w:rsidR="001A657B" w:rsidRDefault="001A657B" w:rsidP="001A657B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Family &amp; Friends &gt; Edit Family/Friend &gt; Email Address</w:t>
      </w:r>
    </w:p>
    <w:p w14:paraId="662C0686" w14:textId="77777777" w:rsidR="001A657B" w:rsidRDefault="001A657B" w:rsidP="001A657B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Home Phone</w:t>
      </w:r>
    </w:p>
    <w:p w14:paraId="4F3A2C18" w14:textId="77777777" w:rsidR="001A657B" w:rsidRDefault="001A657B" w:rsidP="001A657B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Family &amp; Friends &gt; Edit Family/Friend &gt; Primary Phone</w:t>
      </w:r>
    </w:p>
    <w:p w14:paraId="3A764D4C" w14:textId="77777777" w:rsidR="001A657B" w:rsidRDefault="001A657B" w:rsidP="001A657B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Work Phone</w:t>
      </w:r>
    </w:p>
    <w:p w14:paraId="15350F3D" w14:textId="77777777" w:rsidR="001A657B" w:rsidRDefault="001A657B" w:rsidP="001A657B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Family &amp; Friends &gt; Edit Family/Friend &gt; </w:t>
      </w:r>
      <w:proofErr w:type="gramStart"/>
      <w:r>
        <w:rPr>
          <w:rFonts w:ascii="Arial" w:hAnsi="Arial" w:cs="Arial"/>
          <w:sz w:val="24"/>
        </w:rPr>
        <w:t>Other</w:t>
      </w:r>
      <w:proofErr w:type="gramEnd"/>
      <w:r>
        <w:rPr>
          <w:rFonts w:ascii="Arial" w:hAnsi="Arial" w:cs="Arial"/>
          <w:sz w:val="24"/>
        </w:rPr>
        <w:t xml:space="preserve"> Phone</w:t>
      </w:r>
    </w:p>
    <w:p w14:paraId="1988B638" w14:textId="77777777" w:rsidR="001A657B" w:rsidRDefault="001A657B" w:rsidP="001A657B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Mobile Phone</w:t>
      </w:r>
    </w:p>
    <w:p w14:paraId="25D18D0D" w14:textId="77777777" w:rsidR="007A4C54" w:rsidRDefault="001A657B" w:rsidP="001A657B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Family &amp; Friends &gt; Edit Family/Friend &gt; Secondary Phone</w:t>
      </w:r>
    </w:p>
    <w:p w14:paraId="72B4214E" w14:textId="77777777" w:rsidR="001A657B" w:rsidRPr="007C601D" w:rsidRDefault="00B8674A" w:rsidP="001A657B">
      <w:pPr>
        <w:pStyle w:val="ListParagraph"/>
        <w:numPr>
          <w:ilvl w:val="0"/>
          <w:numId w:val="3"/>
        </w:numPr>
        <w:rPr>
          <w:rFonts w:ascii="Arial" w:hAnsi="Arial" w:cs="Arial"/>
          <w:sz w:val="28"/>
        </w:rPr>
      </w:pPr>
      <w:r w:rsidRPr="007C601D">
        <w:rPr>
          <w:rFonts w:ascii="Arial" w:hAnsi="Arial" w:cs="Arial"/>
          <w:sz w:val="28"/>
        </w:rPr>
        <w:t>Events Import</w:t>
      </w:r>
    </w:p>
    <w:p w14:paraId="7F6F1D92" w14:textId="77777777" w:rsidR="002127BA" w:rsidRDefault="0098013A" w:rsidP="002127BA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Event Type</w:t>
      </w:r>
    </w:p>
    <w:p w14:paraId="12D154E9" w14:textId="77777777" w:rsidR="0098013A" w:rsidRDefault="0098013A" w:rsidP="0098013A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Funeral Options &gt; Event</w:t>
      </w:r>
    </w:p>
    <w:p w14:paraId="78177B1D" w14:textId="77777777" w:rsidR="0098013A" w:rsidRDefault="0098013A" w:rsidP="0098013A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Event Date</w:t>
      </w:r>
    </w:p>
    <w:p w14:paraId="6D802655" w14:textId="77777777" w:rsidR="0098013A" w:rsidRDefault="0098013A" w:rsidP="0098013A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Funeral Options &gt; Funeral Service &gt; Date</w:t>
      </w:r>
    </w:p>
    <w:p w14:paraId="56D22B3C" w14:textId="77777777" w:rsidR="0098013A" w:rsidRDefault="0098013A" w:rsidP="0098013A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tart Time</w:t>
      </w:r>
    </w:p>
    <w:p w14:paraId="6231CB87" w14:textId="77777777" w:rsidR="0098013A" w:rsidRDefault="0098013A" w:rsidP="0098013A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Funeral Options &gt; Funeral Service &gt; Start Time</w:t>
      </w:r>
    </w:p>
    <w:p w14:paraId="7561B935" w14:textId="77777777" w:rsidR="0098013A" w:rsidRDefault="0098013A" w:rsidP="0098013A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End Time</w:t>
      </w:r>
    </w:p>
    <w:p w14:paraId="4ED00D31" w14:textId="77777777" w:rsidR="0098013A" w:rsidRDefault="0098013A" w:rsidP="0098013A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Funeral Options &gt; Funeral Service &gt; End Time</w:t>
      </w:r>
    </w:p>
    <w:p w14:paraId="595DDF82" w14:textId="77777777" w:rsidR="0098013A" w:rsidRDefault="0098013A" w:rsidP="0098013A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Venue Name</w:t>
      </w:r>
    </w:p>
    <w:p w14:paraId="6D47F64D" w14:textId="77777777" w:rsidR="0098013A" w:rsidRDefault="0098013A" w:rsidP="0098013A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Funeral Options &gt; Funeral Service &gt; Venue</w:t>
      </w:r>
    </w:p>
    <w:p w14:paraId="6F6A6B2F" w14:textId="77777777" w:rsidR="0098013A" w:rsidRDefault="0098013A" w:rsidP="0098013A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Venue Address Line 1</w:t>
      </w:r>
    </w:p>
    <w:p w14:paraId="1B1F8E46" w14:textId="77777777" w:rsidR="0098013A" w:rsidRDefault="0098013A" w:rsidP="0098013A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Funeral Options &gt; Funeral Service &gt; Show Address &gt; Address Line 1</w:t>
      </w:r>
    </w:p>
    <w:p w14:paraId="51282C6A" w14:textId="77777777" w:rsidR="0098013A" w:rsidRDefault="0098013A" w:rsidP="0098013A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Venue Address Line 2</w:t>
      </w:r>
    </w:p>
    <w:p w14:paraId="35AF74B7" w14:textId="77777777" w:rsidR="0098013A" w:rsidRDefault="0098013A" w:rsidP="0098013A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Funeral Options &gt; Funeral Service &gt; Show Address &gt; Address Line 2</w:t>
      </w:r>
    </w:p>
    <w:p w14:paraId="426CC312" w14:textId="77777777" w:rsidR="0098013A" w:rsidRDefault="0098013A" w:rsidP="0098013A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Venue City</w:t>
      </w:r>
    </w:p>
    <w:p w14:paraId="6072BFEB" w14:textId="77777777" w:rsidR="0098013A" w:rsidRDefault="0098013A" w:rsidP="0098013A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Funeral Options &gt; Funeral Service &gt; Show Address &gt; City</w:t>
      </w:r>
    </w:p>
    <w:p w14:paraId="0E101AC8" w14:textId="77777777" w:rsidR="0098013A" w:rsidRDefault="0098013A" w:rsidP="0098013A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Venue State</w:t>
      </w:r>
    </w:p>
    <w:p w14:paraId="2119CB66" w14:textId="77777777" w:rsidR="0098013A" w:rsidRDefault="0098013A" w:rsidP="0098013A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Funeral Options &gt; Funeral Service &gt; Show Address &gt; State</w:t>
      </w:r>
    </w:p>
    <w:p w14:paraId="17DD52D0" w14:textId="77777777" w:rsidR="0098013A" w:rsidRDefault="0098013A" w:rsidP="0098013A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Venue Postal Code</w:t>
      </w:r>
    </w:p>
    <w:p w14:paraId="6B19183C" w14:textId="77777777" w:rsidR="00974647" w:rsidRDefault="00974647" w:rsidP="00974647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Funeral Options &gt; Funeral Service &gt; Show address &gt; Zip</w:t>
      </w:r>
    </w:p>
    <w:p w14:paraId="0EE652F1" w14:textId="77777777" w:rsidR="00974647" w:rsidRDefault="00974647" w:rsidP="00974647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Attendance</w:t>
      </w:r>
    </w:p>
    <w:p w14:paraId="289776E8" w14:textId="77777777" w:rsidR="00974647" w:rsidRDefault="00974647" w:rsidP="00974647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>Funeral Options &gt; Funeral Service &gt; Attendance</w:t>
      </w:r>
    </w:p>
    <w:p w14:paraId="25546E3C" w14:textId="77777777" w:rsidR="00974647" w:rsidRDefault="00974647" w:rsidP="00974647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otes</w:t>
      </w:r>
    </w:p>
    <w:p w14:paraId="18771D60" w14:textId="77777777" w:rsidR="00974647" w:rsidRDefault="00974647" w:rsidP="00974647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Funeral Options &gt; Funeral Service &gt; Notes</w:t>
      </w:r>
    </w:p>
    <w:p w14:paraId="2533FBCC" w14:textId="77777777" w:rsidR="00196269" w:rsidRPr="007C601D" w:rsidRDefault="00196269" w:rsidP="00196269">
      <w:pPr>
        <w:pStyle w:val="ListParagraph"/>
        <w:numPr>
          <w:ilvl w:val="0"/>
          <w:numId w:val="3"/>
        </w:numPr>
        <w:rPr>
          <w:rFonts w:ascii="Arial" w:hAnsi="Arial" w:cs="Arial"/>
          <w:sz w:val="28"/>
        </w:rPr>
      </w:pPr>
      <w:r w:rsidRPr="007C601D">
        <w:rPr>
          <w:rFonts w:ascii="Arial" w:hAnsi="Arial" w:cs="Arial"/>
          <w:sz w:val="28"/>
        </w:rPr>
        <w:t>Goods and Services Import</w:t>
      </w:r>
    </w:p>
    <w:p w14:paraId="016F5278" w14:textId="77777777" w:rsidR="00196269" w:rsidRDefault="00196269" w:rsidP="00196269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Item Title</w:t>
      </w:r>
    </w:p>
    <w:p w14:paraId="46DBE38A" w14:textId="77777777" w:rsidR="00196269" w:rsidRDefault="00196269" w:rsidP="00196269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oods &amp; Services &gt; Funeral Home Charges &gt; Professional Services</w:t>
      </w:r>
    </w:p>
    <w:p w14:paraId="3E06EEEE" w14:textId="77777777" w:rsidR="003C4804" w:rsidRDefault="003C4804" w:rsidP="003C4804">
      <w:pPr>
        <w:pStyle w:val="ListParagraph"/>
        <w:numPr>
          <w:ilvl w:val="3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All Goods &amp; Services come over as general items</w:t>
      </w:r>
    </w:p>
    <w:p w14:paraId="4AF3DA01" w14:textId="77777777" w:rsidR="00196269" w:rsidRDefault="00196269" w:rsidP="00196269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Quantity</w:t>
      </w:r>
    </w:p>
    <w:p w14:paraId="3D49D9E8" w14:textId="77777777" w:rsidR="00196269" w:rsidRDefault="00196269" w:rsidP="00196269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oods &amp; Services &gt; Funeral Home Charges</w:t>
      </w:r>
    </w:p>
    <w:p w14:paraId="5EC4A96E" w14:textId="77777777" w:rsidR="00196269" w:rsidRDefault="00196269" w:rsidP="00196269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Unit Price</w:t>
      </w:r>
    </w:p>
    <w:p w14:paraId="55360598" w14:textId="77777777" w:rsidR="00196269" w:rsidRDefault="00196269" w:rsidP="00196269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oods &amp; Services &gt; Funeral Home Charges</w:t>
      </w:r>
    </w:p>
    <w:p w14:paraId="1CC8F36F" w14:textId="77777777" w:rsidR="00196269" w:rsidRDefault="00196269" w:rsidP="00196269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otal Price</w:t>
      </w:r>
    </w:p>
    <w:p w14:paraId="6DE6BDEB" w14:textId="77777777" w:rsidR="00196269" w:rsidRDefault="00196269" w:rsidP="00196269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oods &amp; Services &gt; Funeral Home Charges</w:t>
      </w:r>
    </w:p>
    <w:p w14:paraId="7DC37870" w14:textId="77777777" w:rsidR="00196269" w:rsidRDefault="00196269" w:rsidP="00196269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Add to Initial contract</w:t>
      </w:r>
    </w:p>
    <w:p w14:paraId="767A6112" w14:textId="77777777" w:rsidR="00196269" w:rsidRDefault="00196269" w:rsidP="00196269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oods &amp; Services &gt; Funeral Charges</w:t>
      </w:r>
    </w:p>
    <w:p w14:paraId="409B3AC4" w14:textId="77777777" w:rsidR="00196269" w:rsidRDefault="00196269" w:rsidP="00196269">
      <w:pPr>
        <w:pStyle w:val="ListParagraph"/>
        <w:numPr>
          <w:ilvl w:val="3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With answer as true, it shows up in the contract pricing</w:t>
      </w:r>
    </w:p>
    <w:p w14:paraId="497975EC" w14:textId="77777777" w:rsidR="00196269" w:rsidRPr="007C601D" w:rsidRDefault="00591C16" w:rsidP="00196269">
      <w:pPr>
        <w:pStyle w:val="ListParagraph"/>
        <w:numPr>
          <w:ilvl w:val="0"/>
          <w:numId w:val="3"/>
        </w:numPr>
        <w:rPr>
          <w:rFonts w:ascii="Arial" w:hAnsi="Arial" w:cs="Arial"/>
          <w:sz w:val="28"/>
        </w:rPr>
      </w:pPr>
      <w:r w:rsidRPr="007C601D">
        <w:rPr>
          <w:rFonts w:ascii="Arial" w:hAnsi="Arial" w:cs="Arial"/>
          <w:sz w:val="28"/>
        </w:rPr>
        <w:t>Payment Import</w:t>
      </w:r>
    </w:p>
    <w:p w14:paraId="2DAFDD17" w14:textId="77777777" w:rsidR="00591C16" w:rsidRDefault="00591C16" w:rsidP="00591C16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Payment Date</w:t>
      </w:r>
    </w:p>
    <w:p w14:paraId="63A1CBF7" w14:textId="77777777" w:rsidR="00591C16" w:rsidRDefault="00E2418D" w:rsidP="00591C16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Payments &amp; Adjustments &gt; Date</w:t>
      </w:r>
    </w:p>
    <w:p w14:paraId="0A0F80EF" w14:textId="77777777" w:rsidR="00E2418D" w:rsidRDefault="00E2418D" w:rsidP="00E2418D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Payment Type</w:t>
      </w:r>
    </w:p>
    <w:p w14:paraId="1CFD9343" w14:textId="77777777" w:rsidR="00E2418D" w:rsidRDefault="00E2418D" w:rsidP="00E2418D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Payments &amp; Adjustments &gt; Type</w:t>
      </w:r>
    </w:p>
    <w:p w14:paraId="38EEB2D1" w14:textId="77777777" w:rsidR="00E2418D" w:rsidRDefault="00E2418D" w:rsidP="00E2418D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Payment Amount</w:t>
      </w:r>
    </w:p>
    <w:p w14:paraId="312ACD0C" w14:textId="77777777" w:rsidR="00E2418D" w:rsidRDefault="00E2418D" w:rsidP="00E2418D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Payments &amp; Adjustments &gt; Amount</w:t>
      </w:r>
    </w:p>
    <w:p w14:paraId="207DF964" w14:textId="77777777" w:rsidR="00E2418D" w:rsidRDefault="00E2418D" w:rsidP="00E2418D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Payment Detail</w:t>
      </w:r>
    </w:p>
    <w:p w14:paraId="2987E02B" w14:textId="77777777" w:rsidR="00E2418D" w:rsidRDefault="00E2418D" w:rsidP="00E2418D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Payments &amp; Adjustments &gt; Details</w:t>
      </w:r>
    </w:p>
    <w:p w14:paraId="6A6192D5" w14:textId="77777777" w:rsidR="00E2418D" w:rsidRPr="007C601D" w:rsidRDefault="00E2418D" w:rsidP="00E2418D">
      <w:pPr>
        <w:pStyle w:val="ListParagraph"/>
        <w:numPr>
          <w:ilvl w:val="0"/>
          <w:numId w:val="3"/>
        </w:numPr>
        <w:rPr>
          <w:rFonts w:ascii="Arial" w:hAnsi="Arial" w:cs="Arial"/>
          <w:sz w:val="28"/>
        </w:rPr>
      </w:pPr>
      <w:r w:rsidRPr="007C601D">
        <w:rPr>
          <w:rFonts w:ascii="Arial" w:hAnsi="Arial" w:cs="Arial"/>
          <w:sz w:val="28"/>
        </w:rPr>
        <w:t>Veteran Import</w:t>
      </w:r>
    </w:p>
    <w:p w14:paraId="2484E51A" w14:textId="77777777" w:rsidR="00E2418D" w:rsidRDefault="00E2418D" w:rsidP="00E2418D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Military Service</w:t>
      </w:r>
    </w:p>
    <w:p w14:paraId="4829B5BA" w14:textId="77777777" w:rsidR="00E2418D" w:rsidRDefault="00E2418D" w:rsidP="00E2418D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Veteran Information &gt; History of US Military Service &gt; Yes</w:t>
      </w:r>
    </w:p>
    <w:p w14:paraId="02867D80" w14:textId="77777777" w:rsidR="00E2418D" w:rsidRDefault="00E2418D" w:rsidP="00E2418D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Branch of Service</w:t>
      </w:r>
    </w:p>
    <w:p w14:paraId="7E46E1AD" w14:textId="77777777" w:rsidR="00E2418D" w:rsidRDefault="00E2418D" w:rsidP="00E2418D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Veteran Information &gt; Basic Info &gt; Primary Branch of Service</w:t>
      </w:r>
    </w:p>
    <w:p w14:paraId="168E7D36" w14:textId="77777777" w:rsidR="00E2418D" w:rsidRDefault="00E2418D" w:rsidP="00E2418D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Military Serial Number</w:t>
      </w:r>
    </w:p>
    <w:p w14:paraId="0B4E53C8" w14:textId="77777777" w:rsidR="00E2418D" w:rsidRDefault="00E2418D" w:rsidP="00E2418D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Veteran Information &gt; Basic Info &gt; Military Serial Number</w:t>
      </w:r>
    </w:p>
    <w:p w14:paraId="44E8E60E" w14:textId="77777777" w:rsidR="00E2418D" w:rsidRDefault="00E2418D" w:rsidP="00E2418D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VA File Number</w:t>
      </w:r>
    </w:p>
    <w:p w14:paraId="22137318" w14:textId="77777777" w:rsidR="00E2418D" w:rsidRDefault="00E2418D" w:rsidP="00E2418D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Veteran Information &gt; Basic Info &gt; VA File Number</w:t>
      </w:r>
    </w:p>
    <w:p w14:paraId="04E7FEF8" w14:textId="77777777" w:rsidR="00E2418D" w:rsidRDefault="00E2418D" w:rsidP="00E2418D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ate of Enlistment</w:t>
      </w:r>
    </w:p>
    <w:p w14:paraId="6D2FE7C3" w14:textId="77777777" w:rsidR="00E2418D" w:rsidRDefault="00E2418D" w:rsidP="00E2418D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Veteran Information &gt; Basic Info &gt; Date of Enlistment</w:t>
      </w:r>
    </w:p>
    <w:p w14:paraId="73E1D639" w14:textId="77777777" w:rsidR="00E2418D" w:rsidRDefault="00E2418D" w:rsidP="00E2418D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ate of Discharge</w:t>
      </w:r>
    </w:p>
    <w:p w14:paraId="0A599CCB" w14:textId="77777777" w:rsidR="00E2418D" w:rsidRDefault="00E2418D" w:rsidP="00E2418D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Veteran Information &gt; Basic Info &gt; Date of Discharge</w:t>
      </w:r>
    </w:p>
    <w:p w14:paraId="766803E5" w14:textId="77777777" w:rsidR="00E2418D" w:rsidRDefault="00E2418D" w:rsidP="00E2418D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urrent Ranking</w:t>
      </w:r>
    </w:p>
    <w:p w14:paraId="049FDD34" w14:textId="77777777" w:rsidR="00E2418D" w:rsidRDefault="00E2418D" w:rsidP="00E2418D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>Veteran Information &gt; Basic Info &gt; Current or Most Recent Ranking</w:t>
      </w:r>
    </w:p>
    <w:p w14:paraId="3595F649" w14:textId="77777777" w:rsidR="00E2418D" w:rsidRDefault="00E2418D" w:rsidP="00E2418D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Military Status</w:t>
      </w:r>
    </w:p>
    <w:p w14:paraId="4DC8F8CC" w14:textId="77777777" w:rsidR="00E2418D" w:rsidRDefault="00E2418D" w:rsidP="00E2418D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Veteran Information &gt; Basic Info &gt; Status</w:t>
      </w:r>
    </w:p>
    <w:p w14:paraId="355C373F" w14:textId="77777777" w:rsidR="00E2418D" w:rsidRDefault="00E2418D" w:rsidP="00E2418D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Honorable Discharge</w:t>
      </w:r>
    </w:p>
    <w:p w14:paraId="19AC546D" w14:textId="77777777" w:rsidR="00E2418D" w:rsidRDefault="00E2418D" w:rsidP="00E2418D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Veteran Information &gt; Basic Info &gt; Honorable Discharge</w:t>
      </w:r>
    </w:p>
    <w:p w14:paraId="2B123558" w14:textId="77777777" w:rsidR="00E2418D" w:rsidRDefault="00E2418D" w:rsidP="00E2418D">
      <w:pPr>
        <w:pStyle w:val="ListParagraph"/>
        <w:numPr>
          <w:ilvl w:val="3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hecks the box</w:t>
      </w:r>
    </w:p>
    <w:p w14:paraId="674E3E8D" w14:textId="22B021DF" w:rsidR="00E2418D" w:rsidRDefault="007C601D" w:rsidP="00E2418D">
      <w:pPr>
        <w:pStyle w:val="ListParagraph"/>
        <w:numPr>
          <w:ilvl w:val="1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ervice-Connected</w:t>
      </w:r>
      <w:r w:rsidR="00E2418D">
        <w:rPr>
          <w:rFonts w:ascii="Arial" w:hAnsi="Arial" w:cs="Arial"/>
          <w:sz w:val="24"/>
        </w:rPr>
        <w:t xml:space="preserve"> Death</w:t>
      </w:r>
    </w:p>
    <w:p w14:paraId="5D2CE2B8" w14:textId="77777777" w:rsidR="00E2418D" w:rsidRDefault="00E2418D" w:rsidP="00E2418D">
      <w:pPr>
        <w:pStyle w:val="ListParagraph"/>
        <w:numPr>
          <w:ilvl w:val="2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Veteran Information &gt; Basic Info &gt; Service-Connected Death</w:t>
      </w:r>
    </w:p>
    <w:p w14:paraId="75AFD907" w14:textId="77777777" w:rsidR="00E2418D" w:rsidRPr="00E2418D" w:rsidRDefault="00E2418D" w:rsidP="00E2418D">
      <w:pPr>
        <w:pStyle w:val="ListParagraph"/>
        <w:numPr>
          <w:ilvl w:val="3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hec</w:t>
      </w:r>
      <w:bookmarkStart w:id="0" w:name="_GoBack"/>
      <w:bookmarkEnd w:id="0"/>
      <w:r>
        <w:rPr>
          <w:rFonts w:ascii="Arial" w:hAnsi="Arial" w:cs="Arial"/>
          <w:sz w:val="24"/>
        </w:rPr>
        <w:t>ks the box</w:t>
      </w:r>
    </w:p>
    <w:sectPr w:rsidR="00E2418D" w:rsidRPr="00E241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C71C72"/>
    <w:multiLevelType w:val="hybridMultilevel"/>
    <w:tmpl w:val="D0B684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961B71"/>
    <w:multiLevelType w:val="hybridMultilevel"/>
    <w:tmpl w:val="DFCAF6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8DD2EAC"/>
    <w:multiLevelType w:val="hybridMultilevel"/>
    <w:tmpl w:val="588A3E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wNzYzNzA2MDM0tjBS0lEKTi0uzszPAykwrAUAyc9iPCwAAAA="/>
  </w:docVars>
  <w:rsids>
    <w:rsidRoot w:val="007A4C54"/>
    <w:rsid w:val="00067439"/>
    <w:rsid w:val="00157A08"/>
    <w:rsid w:val="00190CBB"/>
    <w:rsid w:val="00196269"/>
    <w:rsid w:val="001A657B"/>
    <w:rsid w:val="001C7AA2"/>
    <w:rsid w:val="001D55AF"/>
    <w:rsid w:val="002127BA"/>
    <w:rsid w:val="00217CC7"/>
    <w:rsid w:val="00262BF4"/>
    <w:rsid w:val="00272A27"/>
    <w:rsid w:val="0029465B"/>
    <w:rsid w:val="003A1216"/>
    <w:rsid w:val="003C4804"/>
    <w:rsid w:val="003D318A"/>
    <w:rsid w:val="0045303F"/>
    <w:rsid w:val="00463712"/>
    <w:rsid w:val="00463DB9"/>
    <w:rsid w:val="004E7609"/>
    <w:rsid w:val="00576CFD"/>
    <w:rsid w:val="00577852"/>
    <w:rsid w:val="00591C16"/>
    <w:rsid w:val="005D584B"/>
    <w:rsid w:val="005F0BDF"/>
    <w:rsid w:val="00706163"/>
    <w:rsid w:val="00716A3E"/>
    <w:rsid w:val="00767B6F"/>
    <w:rsid w:val="00792EC0"/>
    <w:rsid w:val="007A4C54"/>
    <w:rsid w:val="007C601D"/>
    <w:rsid w:val="007E2F04"/>
    <w:rsid w:val="0088258A"/>
    <w:rsid w:val="0088788F"/>
    <w:rsid w:val="009552C5"/>
    <w:rsid w:val="00974647"/>
    <w:rsid w:val="0098013A"/>
    <w:rsid w:val="009D57F8"/>
    <w:rsid w:val="009F2044"/>
    <w:rsid w:val="00AD6912"/>
    <w:rsid w:val="00B50957"/>
    <w:rsid w:val="00B5122A"/>
    <w:rsid w:val="00B8674A"/>
    <w:rsid w:val="00B94804"/>
    <w:rsid w:val="00BE545D"/>
    <w:rsid w:val="00C40407"/>
    <w:rsid w:val="00C471EE"/>
    <w:rsid w:val="00C55322"/>
    <w:rsid w:val="00C6709F"/>
    <w:rsid w:val="00C740D7"/>
    <w:rsid w:val="00D6117A"/>
    <w:rsid w:val="00DE1D75"/>
    <w:rsid w:val="00E14F0E"/>
    <w:rsid w:val="00E2418D"/>
    <w:rsid w:val="00E95DC3"/>
    <w:rsid w:val="00EB6B34"/>
    <w:rsid w:val="00F34B08"/>
    <w:rsid w:val="00F91C72"/>
    <w:rsid w:val="60AA89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A79591"/>
  <w15:docId w15:val="{9625134D-EE9B-49D9-94B7-AEB4162047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A4C5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4C5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A4C5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DF18B3462B464EB659BFB6EFDE4D15" ma:contentTypeVersion="12" ma:contentTypeDescription="Create a new document." ma:contentTypeScope="" ma:versionID="86932740d46630f8c4f4959c59cd03d2">
  <xsd:schema xmlns:xsd="http://www.w3.org/2001/XMLSchema" xmlns:xs="http://www.w3.org/2001/XMLSchema" xmlns:p="http://schemas.microsoft.com/office/2006/metadata/properties" xmlns:ns3="7769a93f-5025-42b5-8da1-d376b3ad4ba5" xmlns:ns4="65b89314-1c94-4ac8-9e53-dfd8a964143c" targetNamespace="http://schemas.microsoft.com/office/2006/metadata/properties" ma:root="true" ma:fieldsID="88ae294e25dd1a1fb1f9aae43345dcfb" ns3:_="" ns4:_="">
    <xsd:import namespace="7769a93f-5025-42b5-8da1-d376b3ad4ba5"/>
    <xsd:import namespace="65b89314-1c94-4ac8-9e53-dfd8a964143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EventHashCode" minOccurs="0"/>
                <xsd:element ref="ns3:MediaServiceGenerationTime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69a93f-5025-42b5-8da1-d376b3ad4b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b89314-1c94-4ac8-9e53-dfd8a964143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F5176E7-9191-4B53-BA44-7CE5676B4EA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F92D7F7-F070-4229-8B8D-3006877A4C76}">
  <ds:schemaRefs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7769a93f-5025-42b5-8da1-d376b3ad4ba5"/>
    <ds:schemaRef ds:uri="http://purl.org/dc/elements/1.1/"/>
    <ds:schemaRef ds:uri="http://schemas.microsoft.com/office/2006/metadata/properties"/>
    <ds:schemaRef ds:uri="http://purl.org/dc/terms/"/>
    <ds:schemaRef ds:uri="65b89314-1c94-4ac8-9e53-dfd8a964143c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43FAD0CE-0BD2-4C51-B2B9-F4B58480C0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69a93f-5025-42b5-8da1-d376b3ad4ba5"/>
    <ds:schemaRef ds:uri="65b89314-1c94-4ac8-9e53-dfd8a96414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149</Words>
  <Characters>6552</Characters>
  <Application>Microsoft Office Word</Application>
  <DocSecurity>4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sare User</dc:creator>
  <cp:keywords/>
  <dc:description/>
  <cp:lastModifiedBy>Kelsey Duce</cp:lastModifiedBy>
  <cp:revision>2</cp:revision>
  <dcterms:created xsi:type="dcterms:W3CDTF">2020-06-17T13:23:00Z</dcterms:created>
  <dcterms:modified xsi:type="dcterms:W3CDTF">2020-06-17T1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DF18B3462B464EB659BFB6EFDE4D15</vt:lpwstr>
  </property>
</Properties>
</file>